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D74745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August 7</w:t>
      </w:r>
      <w:r w:rsidR="0027551F">
        <w:rPr>
          <w:rFonts w:ascii="Eras Medium ITC" w:hAnsi="Eras Medium ITC"/>
          <w:sz w:val="24"/>
        </w:rPr>
        <w:t>, 2017</w:t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OFFICE ORDER</w:t>
      </w:r>
    </w:p>
    <w:p w:rsidR="00E35FBF" w:rsidRDefault="00B12F7C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Unnumbered, s. 2017</w:t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 xml:space="preserve">To: </w:t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 w:rsidR="00A46505">
        <w:rPr>
          <w:rFonts w:ascii="Eras Medium ITC" w:hAnsi="Eras Medium ITC"/>
          <w:sz w:val="24"/>
        </w:rPr>
        <w:t xml:space="preserve">Lowell A. </w:t>
      </w:r>
      <w:proofErr w:type="spellStart"/>
      <w:r w:rsidR="00A46505">
        <w:rPr>
          <w:rFonts w:ascii="Eras Medium ITC" w:hAnsi="Eras Medium ITC"/>
          <w:sz w:val="24"/>
        </w:rPr>
        <w:t>Quisumbing</w:t>
      </w:r>
      <w:proofErr w:type="spellEnd"/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>From:</w:t>
      </w:r>
      <w:r w:rsidRPr="00E35FBF">
        <w:rPr>
          <w:rFonts w:ascii="Eras Medium ITC" w:hAnsi="Eras Medium ITC"/>
          <w:sz w:val="24"/>
        </w:rPr>
        <w:tab/>
      </w:r>
      <w:r w:rsidRPr="00E35FBF">
        <w:rPr>
          <w:rFonts w:ascii="Eras Medium ITC" w:hAnsi="Eras Medium ITC"/>
          <w:sz w:val="24"/>
        </w:rPr>
        <w:tab/>
        <w:t>D</w:t>
      </w:r>
      <w:r w:rsidR="00D54BC8">
        <w:rPr>
          <w:rFonts w:ascii="Eras Medium ITC" w:hAnsi="Eras Medium ITC"/>
          <w:sz w:val="24"/>
        </w:rPr>
        <w:t>r</w:t>
      </w:r>
      <w:r w:rsidRPr="00E35FBF">
        <w:rPr>
          <w:rFonts w:ascii="Eras Medium ITC" w:hAnsi="Eras Medium ITC"/>
          <w:sz w:val="24"/>
        </w:rPr>
        <w:t xml:space="preserve">. </w:t>
      </w:r>
      <w:r w:rsidR="00D54BC8">
        <w:rPr>
          <w:rFonts w:ascii="Eras Medium ITC" w:hAnsi="Eras Medium ITC"/>
          <w:sz w:val="24"/>
        </w:rPr>
        <w:t>Evelyn B. Aguirre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ab/>
      </w:r>
      <w:r w:rsidRPr="00E35FBF">
        <w:rPr>
          <w:rFonts w:ascii="Eras Medium ITC" w:hAnsi="Eras Medium ITC"/>
          <w:sz w:val="24"/>
        </w:rPr>
        <w:tab/>
        <w:t>Vice President for Academic Affairs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ind w:firstLine="720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 xml:space="preserve">You are hereby designated as </w:t>
      </w:r>
      <w:r w:rsidRPr="00324BB2">
        <w:rPr>
          <w:rFonts w:ascii="Eras Medium ITC" w:hAnsi="Eras Medium ITC"/>
          <w:b/>
          <w:sz w:val="24"/>
          <w:u w:val="single"/>
        </w:rPr>
        <w:t>Adviser</w:t>
      </w:r>
      <w:r w:rsidRPr="00E35FBF">
        <w:rPr>
          <w:rFonts w:ascii="Eras Medium ITC" w:hAnsi="Eras Medium ITC"/>
          <w:sz w:val="24"/>
        </w:rPr>
        <w:t xml:space="preserve"> for the undergraduate thesis of the following students:</w:t>
      </w:r>
    </w:p>
    <w:p w:rsidR="00E35FBF" w:rsidRPr="00E35FBF" w:rsidRDefault="00E35FBF" w:rsidP="00E35FBF">
      <w:pPr>
        <w:spacing w:after="0" w:line="240" w:lineRule="auto"/>
        <w:ind w:firstLine="720"/>
        <w:jc w:val="both"/>
        <w:rPr>
          <w:rFonts w:ascii="Eras Medium ITC" w:hAnsi="Eras Medium ITC"/>
          <w:sz w:val="24"/>
        </w:rPr>
      </w:pPr>
    </w:p>
    <w:p w:rsidR="0027551F" w:rsidRPr="00E35FBF" w:rsidRDefault="00E77E74" w:rsidP="0027551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proofErr w:type="spellStart"/>
      <w:r>
        <w:rPr>
          <w:rFonts w:ascii="Eras Medium ITC" w:hAnsi="Eras Medium ITC"/>
          <w:sz w:val="24"/>
        </w:rPr>
        <w:t>Dalore</w:t>
      </w:r>
      <w:proofErr w:type="spellEnd"/>
      <w:r>
        <w:rPr>
          <w:rFonts w:ascii="Eras Medium ITC" w:hAnsi="Eras Medium ITC"/>
          <w:sz w:val="24"/>
        </w:rPr>
        <w:t>, Samuel John T.</w:t>
      </w:r>
    </w:p>
    <w:p w:rsidR="00D54BC8" w:rsidRDefault="00E77E74" w:rsidP="00E35FB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proofErr w:type="spellStart"/>
      <w:r>
        <w:rPr>
          <w:rFonts w:ascii="Eras Medium ITC" w:hAnsi="Eras Medium ITC"/>
          <w:sz w:val="24"/>
        </w:rPr>
        <w:t>Delima</w:t>
      </w:r>
      <w:proofErr w:type="spellEnd"/>
      <w:r>
        <w:rPr>
          <w:rFonts w:ascii="Eras Medium ITC" w:hAnsi="Eras Medium ITC"/>
          <w:sz w:val="24"/>
        </w:rPr>
        <w:t>, Jared</w:t>
      </w:r>
    </w:p>
    <w:p w:rsidR="0027551F" w:rsidRDefault="00E77E74" w:rsidP="0027551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proofErr w:type="spellStart"/>
      <w:r>
        <w:rPr>
          <w:rFonts w:ascii="Eras Medium ITC" w:hAnsi="Eras Medium ITC"/>
          <w:sz w:val="24"/>
        </w:rPr>
        <w:t>Gomba</w:t>
      </w:r>
      <w:proofErr w:type="spellEnd"/>
      <w:r>
        <w:rPr>
          <w:rFonts w:ascii="Eras Medium ITC" w:hAnsi="Eras Medium ITC"/>
          <w:sz w:val="24"/>
        </w:rPr>
        <w:t>, Jewel</w:t>
      </w:r>
    </w:p>
    <w:p w:rsidR="0027551F" w:rsidRDefault="00E77E74" w:rsidP="00E35FB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proofErr w:type="spellStart"/>
      <w:r>
        <w:rPr>
          <w:rFonts w:ascii="Eras Medium ITC" w:hAnsi="Eras Medium ITC"/>
          <w:sz w:val="24"/>
        </w:rPr>
        <w:t>Taldo</w:t>
      </w:r>
      <w:proofErr w:type="spellEnd"/>
      <w:r>
        <w:rPr>
          <w:rFonts w:ascii="Eras Medium ITC" w:hAnsi="Eras Medium ITC"/>
          <w:sz w:val="24"/>
        </w:rPr>
        <w:t>, Ronald E.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 xml:space="preserve">The title of the study is </w:t>
      </w:r>
      <w:r w:rsidR="00D81E85">
        <w:rPr>
          <w:rFonts w:ascii="Eras Medium ITC" w:hAnsi="Eras Medium ITC"/>
          <w:sz w:val="24"/>
          <w:u w:val="single"/>
        </w:rPr>
        <w:t>ADMAN Data Access Recovery Engine (D.A.R.E.)</w:t>
      </w:r>
      <w:bookmarkStart w:id="0" w:name="_GoBack"/>
      <w:bookmarkEnd w:id="0"/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27551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D54BC8">
      <w:pPr>
        <w:spacing w:after="0" w:line="240" w:lineRule="auto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 w:rsidR="00D54BC8">
        <w:rPr>
          <w:rFonts w:ascii="Eras Medium ITC" w:hAnsi="Eras Medium ITC"/>
          <w:sz w:val="24"/>
        </w:rPr>
        <w:tab/>
      </w:r>
      <w:r w:rsidR="00D54BC8">
        <w:rPr>
          <w:rFonts w:ascii="Eras Medium ITC" w:hAnsi="Eras Medium ITC"/>
          <w:sz w:val="24"/>
        </w:rPr>
        <w:tab/>
        <w:t xml:space="preserve">      EVELYN B. AGUIRRE, DA</w:t>
      </w: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>Vice President for Academic Affairs</w:t>
      </w: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  <w:proofErr w:type="spellStart"/>
      <w:r>
        <w:rPr>
          <w:rFonts w:ascii="Eras Medium ITC" w:hAnsi="Eras Medium ITC"/>
          <w:sz w:val="24"/>
        </w:rPr>
        <w:t>Conforme</w:t>
      </w:r>
      <w:proofErr w:type="spellEnd"/>
      <w:r>
        <w:rPr>
          <w:rFonts w:ascii="Eras Medium ITC" w:hAnsi="Eras Medium ITC"/>
          <w:sz w:val="24"/>
        </w:rPr>
        <w:t>:</w:t>
      </w: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_______________________________</w:t>
      </w: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sectPr w:rsidR="00E35FBF" w:rsidSect="009A59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11DB" w:rsidRDefault="00BA11DB" w:rsidP="00E35FBF">
      <w:pPr>
        <w:spacing w:after="0" w:line="240" w:lineRule="auto"/>
      </w:pPr>
      <w:r>
        <w:separator/>
      </w:r>
    </w:p>
  </w:endnote>
  <w:endnote w:type="continuationSeparator" w:id="0">
    <w:p w:rsidR="00BA11DB" w:rsidRDefault="00BA11DB" w:rsidP="00E35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Default="00E35FB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 xml:space="preserve">Cc: </w:t>
    </w:r>
    <w:r w:rsidRPr="00E35FBF">
      <w:rPr>
        <w:rFonts w:ascii="Eras Medium ITC" w:hAnsi="Eras Medium ITC"/>
        <w:sz w:val="18"/>
      </w:rPr>
      <w:tab/>
      <w:t>VP Academic Affairs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VP Research &amp; Extension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Dean’s Offices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Unit/Department Office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Personal File</w:t>
    </w:r>
  </w:p>
  <w:p w:rsidR="00E35FBF" w:rsidRDefault="00E35FBF">
    <w:pPr>
      <w:pStyle w:val="Footer"/>
    </w:pPr>
  </w:p>
  <w:p w:rsidR="00E35FBF" w:rsidRDefault="00E35FB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Default="00E35F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11DB" w:rsidRDefault="00BA11DB" w:rsidP="00E35FBF">
      <w:pPr>
        <w:spacing w:after="0" w:line="240" w:lineRule="auto"/>
      </w:pPr>
      <w:r>
        <w:separator/>
      </w:r>
    </w:p>
  </w:footnote>
  <w:footnote w:type="continuationSeparator" w:id="0">
    <w:p w:rsidR="00BA11DB" w:rsidRDefault="00BA11DB" w:rsidP="00E35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Default="00E35FB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Default="00E35FBF" w:rsidP="00E35FBF">
    <w:pPr>
      <w:spacing w:after="0" w:line="240" w:lineRule="auto"/>
      <w:jc w:val="center"/>
      <w:rPr>
        <w:rFonts w:ascii="Eras Medium ITC" w:hAnsi="Eras Medium ITC"/>
        <w:sz w:val="24"/>
      </w:rPr>
    </w:pPr>
    <w:r>
      <w:rPr>
        <w:rFonts w:ascii="Eras Medium ITC" w:hAnsi="Eras Medium ITC"/>
        <w:b/>
        <w:noProof/>
        <w:sz w:val="24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190500</wp:posOffset>
          </wp:positionH>
          <wp:positionV relativeFrom="paragraph">
            <wp:posOffset>-128270</wp:posOffset>
          </wp:positionV>
          <wp:extent cx="857250" cy="857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NULogo_Fla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Eras Medium ITC" w:hAnsi="Eras Medium ITC"/>
        <w:sz w:val="24"/>
      </w:rPr>
      <w:t>Republic of the Philippines</w:t>
    </w:r>
  </w:p>
  <w:p w:rsidR="00E35FBF" w:rsidRPr="00E35FBF" w:rsidRDefault="00E35FBF" w:rsidP="00E35FBF">
    <w:pPr>
      <w:spacing w:after="0" w:line="240" w:lineRule="auto"/>
      <w:jc w:val="center"/>
      <w:rPr>
        <w:rFonts w:ascii="Eras Medium ITC" w:hAnsi="Eras Medium ITC"/>
        <w:b/>
        <w:sz w:val="24"/>
      </w:rPr>
    </w:pPr>
    <w:r w:rsidRPr="00E35FBF">
      <w:rPr>
        <w:rFonts w:ascii="Eras Medium ITC" w:hAnsi="Eras Medium ITC"/>
        <w:b/>
        <w:sz w:val="24"/>
      </w:rPr>
      <w:t>LEYTE NORMAL UNIVERSITY</w:t>
    </w:r>
  </w:p>
  <w:p w:rsidR="00E35FBF" w:rsidRDefault="00E35FBF" w:rsidP="00E35FBF">
    <w:pPr>
      <w:spacing w:after="0" w:line="240" w:lineRule="auto"/>
      <w:jc w:val="center"/>
      <w:rPr>
        <w:rFonts w:ascii="Eras Medium ITC" w:hAnsi="Eras Medium ITC"/>
        <w:sz w:val="24"/>
      </w:rPr>
    </w:pPr>
    <w:proofErr w:type="spellStart"/>
    <w:r>
      <w:rPr>
        <w:rFonts w:ascii="Eras Medium ITC" w:hAnsi="Eras Medium ITC"/>
        <w:sz w:val="24"/>
      </w:rPr>
      <w:t>Tacloban</w:t>
    </w:r>
    <w:proofErr w:type="spellEnd"/>
    <w:r>
      <w:rPr>
        <w:rFonts w:ascii="Eras Medium ITC" w:hAnsi="Eras Medium ITC"/>
        <w:sz w:val="24"/>
      </w:rPr>
      <w:t xml:space="preserve"> City</w:t>
    </w:r>
  </w:p>
  <w:p w:rsidR="00E35FBF" w:rsidRDefault="00E35FBF">
    <w:pPr>
      <w:pStyle w:val="Header"/>
    </w:pPr>
  </w:p>
  <w:p w:rsidR="00E35FBF" w:rsidRDefault="00E35FBF" w:rsidP="00E35FBF">
    <w:pPr>
      <w:spacing w:after="0" w:line="240" w:lineRule="auto"/>
      <w:jc w:val="center"/>
      <w:rPr>
        <w:rFonts w:ascii="Eras Medium ITC" w:hAnsi="Eras Medium ITC"/>
        <w:b/>
        <w:sz w:val="24"/>
      </w:rPr>
    </w:pPr>
    <w:r>
      <w:rPr>
        <w:rFonts w:ascii="Eras Medium ITC" w:hAnsi="Eras Medium ITC"/>
        <w:b/>
        <w:sz w:val="24"/>
      </w:rPr>
      <w:t>VICE PRESIDENT FOR ACADEMIC AFFAIRS</w:t>
    </w:r>
  </w:p>
  <w:p w:rsidR="00E35FBF" w:rsidRDefault="00E35FB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FBF" w:rsidRDefault="00E35F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09432A"/>
    <w:multiLevelType w:val="hybridMultilevel"/>
    <w:tmpl w:val="3A6A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970B9A"/>
    <w:multiLevelType w:val="hybridMultilevel"/>
    <w:tmpl w:val="9210D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AC20BC"/>
    <w:multiLevelType w:val="hybridMultilevel"/>
    <w:tmpl w:val="29FC3186"/>
    <w:lvl w:ilvl="0" w:tplc="899A8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48876DC"/>
    <w:multiLevelType w:val="hybridMultilevel"/>
    <w:tmpl w:val="D6D4FC22"/>
    <w:lvl w:ilvl="0" w:tplc="91B2CE7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F736D45"/>
    <w:multiLevelType w:val="hybridMultilevel"/>
    <w:tmpl w:val="05583C50"/>
    <w:lvl w:ilvl="0" w:tplc="8D821B4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M1NDUwNDAyNTCzNDNX0lEKTi0uzszPAykwqQUASmZgMywAAAA="/>
  </w:docVars>
  <w:rsids>
    <w:rsidRoot w:val="00E35FBF"/>
    <w:rsid w:val="001210E3"/>
    <w:rsid w:val="001861E4"/>
    <w:rsid w:val="00243B28"/>
    <w:rsid w:val="0027551F"/>
    <w:rsid w:val="00324BB2"/>
    <w:rsid w:val="003E3680"/>
    <w:rsid w:val="006536D5"/>
    <w:rsid w:val="00772321"/>
    <w:rsid w:val="007E1A25"/>
    <w:rsid w:val="00821C55"/>
    <w:rsid w:val="009A5962"/>
    <w:rsid w:val="00A46505"/>
    <w:rsid w:val="00A52E76"/>
    <w:rsid w:val="00B12F7C"/>
    <w:rsid w:val="00BA11DB"/>
    <w:rsid w:val="00BD475E"/>
    <w:rsid w:val="00C700E4"/>
    <w:rsid w:val="00D54BC8"/>
    <w:rsid w:val="00D74745"/>
    <w:rsid w:val="00D81E85"/>
    <w:rsid w:val="00DC3B2A"/>
    <w:rsid w:val="00E35FBF"/>
    <w:rsid w:val="00E77E74"/>
    <w:rsid w:val="00EC2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F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5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FBF"/>
  </w:style>
  <w:style w:type="paragraph" w:styleId="Footer">
    <w:name w:val="footer"/>
    <w:basedOn w:val="Normal"/>
    <w:link w:val="Foot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F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F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5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FBF"/>
  </w:style>
  <w:style w:type="paragraph" w:styleId="Footer">
    <w:name w:val="footer"/>
    <w:basedOn w:val="Normal"/>
    <w:link w:val="Foot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DF1E5C-D5FA-43FE-A038-D82189104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2</dc:creator>
  <cp:lastModifiedBy>PC-04</cp:lastModifiedBy>
  <cp:revision>8</cp:revision>
  <dcterms:created xsi:type="dcterms:W3CDTF">2017-07-18T21:52:00Z</dcterms:created>
  <dcterms:modified xsi:type="dcterms:W3CDTF">2017-08-14T10:37:00Z</dcterms:modified>
</cp:coreProperties>
</file>